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1083, Number Passed Filter: 18094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Bottom_files/figure-html/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2-12-03T03:03:32Z</dcterms:created>
  <dcterms:modified xsi:type="dcterms:W3CDTF">2022-12-03T03: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